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w:t>
      </w:r>
      <w:r>
        <w:t xml:space="preserve"> </w:t>
      </w:r>
      <w:r>
        <w:t xml:space="preserve">Peru</w:t>
      </w:r>
      <w:r>
        <w:t xml:space="preserve"> </w:t>
      </w:r>
      <w:r>
        <w:t xml:space="preserve">Lima</w:t>
      </w:r>
    </w:p>
    <w:bookmarkStart w:id="20" w:name="X5ae3411682de0e1a558305020da2feebee6c990"/>
    <w:p>
      <w:pPr>
        <w:pStyle w:val="Heading1"/>
      </w:pPr>
      <w:r>
        <w:t xml:space="preserve">Internship Application Letter: Videograp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w:t>
      </w:r>
      <w:r>
        <w:br/>
      </w:r>
      <w:r>
        <w:rPr>
          <w:bCs/>
          <w:b/>
        </w:rPr>
        <w:t xml:space="preserve">Company Address:</w:t>
      </w:r>
      <w:r>
        <w:t xml:space="preserve"> </w:t>
      </w:r>
      <w:r>
        <w:t xml:space="preserve">[Company Street Address], Lima, Peru</w:t>
      </w:r>
    </w:p>
    <w:p>
      <w:pPr>
        <w:pStyle w:val="BodyText"/>
      </w:pPr>
      <w:r>
        <w:rPr>
          <w:iCs/>
          <w:i/>
        </w:rPr>
        <w:t xml:space="preserve">Dear Hiring Manager,</w:t>
      </w:r>
    </w:p>
    <w:p>
      <w:pPr>
        <w:pStyle w:val="BodyText"/>
      </w:pPr>
      <w:r>
        <w:t xml:space="preserve">I am writing to express my enthusiastic application for the Videographer Internship position at [Company Name] in Lima, Peru. As a dedicated multimedia student with hands-on experience in documentary filmmaking and digital storytelling, I am eager to immerse myself in the dynamic creative ecosystem of Lima—a city where vibrant street culture, historical depth, and contemporary artistry converge to create unparalleled visual narratives. This internship represents not merely a professional opportunity but a meaningful step toward contributing to Peru’s evolving cinematic landscape while growing under the mentorship of industry leaders.</w:t>
      </w:r>
    </w:p>
    <w:p>
      <w:pPr>
        <w:pStyle w:val="BodyText"/>
      </w:pPr>
      <w:r>
        <w:t xml:space="preserve">My passion for videography began during my undergraduate studies in Media Production at the Pontifical Catholic University of Peru (PUCP), where I consistently sought projects that celebrated local identity. In 2022, I collaborated with a student collective to document *Callejoneando*, an annual street art festival in Lima’s Barranco district. My role involved scripting, shooting with RED Komodo cameras, and editing in Adobe Premiere Pro—resulting in a 15-minute documentary screened at the Lima Film Festival’s emerging creators’ showcase. This project taught me to translate cultural nuances into compelling visuals: capturing the spontaneous energy of *festejos* (community celebrations) or the quiet dignity of artisans in San Isidro required sensitivity, technical precision, and an understanding of Peru’s layered social fabric. I understand that effective videography in Lima isn’t just about capturing scenes—it’s about honoring the stories within them.</w:t>
      </w:r>
    </w:p>
    <w:p>
      <w:pPr>
        <w:pStyle w:val="BodyText"/>
      </w:pPr>
      <w:r>
        <w:t xml:space="preserve">What excites me most about [Company Name] is your commitment to projects like *Cine del Pueblo*—a series highlighting grassroots initiatives across Peru’s Andean regions. As a fluent Spanish speaker (with native proficiency in Peruvian Spanish dialects), I can seamlessly engage with local communities, ensuring authentic representation. For instance, when filming a community garden project in the outskirts of Lima last year, I learned to adapt my approach based on cultural cues: using non-verbal communication during harvest seasons to avoid disrupting rituals, and incorporating traditional music into the soundtrack to amplify the narrative’s emotional resonance. This experience reinforced that videography in Peru transcends technical skill—it demands humility and cultural intelligence. I am eager to apply these principles at your organization while learning from your team’s expertise in documentary storytelling.</w:t>
      </w:r>
    </w:p>
    <w:p>
      <w:pPr>
        <w:pStyle w:val="BodyText"/>
      </w:pPr>
      <w:r>
        <w:t xml:space="preserve">My technical toolkit aligns precisely with the needs of a modern videography internship. I am proficient in:</w:t>
      </w:r>
      <w:r>
        <w:t xml:space="preserve"> </w:t>
      </w:r>
      <w:r>
        <w:t xml:space="preserve">• Camera operation (Sony FX6, DJI Ronin) and lighting techniques for diverse settings (indoor/outdoor, low-light environments common in Lima’s historic districts).</w:t>
      </w:r>
      <w:r>
        <w:t xml:space="preserve"> </w:t>
      </w:r>
      <w:r>
        <w:t xml:space="preserve">• Post-production workflows using Adobe Creative Suite (Premiere Pro, After Effects, Audition) to deliver polished edits within tight deadlines.</w:t>
      </w:r>
      <w:r>
        <w:t xml:space="preserve"> </w:t>
      </w:r>
      <w:r>
        <w:t xml:space="preserve">• Drone operation (certified under Peru’s Dirección General de Aeronáutica Civil) for aerial shots of landmarks like the Historic Centre of Lima or the Pacific coast—critical for travel and tourism content.</w:t>
      </w:r>
      <w:r>
        <w:t xml:space="preserve"> </w:t>
      </w:r>
      <w:r>
        <w:t xml:space="preserve">• Basic motion graphics and color grading, honed through my internship at *Perú TV*, where I assisted in editing promotional segments for cultural heritage programs.</w:t>
      </w:r>
    </w:p>
    <w:p>
      <w:pPr>
        <w:pStyle w:val="BodyText"/>
      </w:pPr>
      <w:r>
        <w:t xml:space="preserve">What sets me apart is my proactive understanding of Lima’s unique creative challenges. Unlike global cities with established media infrastructures, Lima’s production landscape thrives on resourcefulness: navigating power outages during shoots in working-class neighborhoods, collaborating with local NGOs for ethical access to communities, and leveraging social media platforms like Instagram Reels to reach Peruvian audiences organically. I’ve developed strategies for these scenarios through volunteer work with *Fundación Cine Club de Lima*, where I produced 12 short films about urban renewal projects in Rimac—balancing budget constraints with cinematic quality. This adaptability ensures I can contribute immediately, whether assisting on a commercial shoot or supporting your team’s documentary efforts.</w:t>
      </w:r>
    </w:p>
    <w:p>
      <w:pPr>
        <w:pStyle w:val="BodyText"/>
      </w:pPr>
      <w:r>
        <w:t xml:space="preserve">Interning at [Company Name] would allow me to merge my technical skills with my deepening commitment to Peru’s visual storytelling legacy. Lima is more than a location; it’s a living canvas of *mestizaje* (cultural fusion), from the colonial architecture of Miraflores to the Afro-Peruvian rhythms in Chorrillos. I am particularly inspired by how your recent work on *Lima: Between Memory and Motion* explored urban identity through hyperlocal perspectives—exactly the kind of project I aspire to contribute to. As a lifelong resident of Lima, I’ve witnessed firsthand how visual media can empower communities; when a documentary about the *Chinatown (Barrio Chino)* food artisans aired locally, it spurred tourism that directly supported small businesses. That impact is why I’m drawn to your mission.</w:t>
      </w:r>
    </w:p>
    <w:p>
      <w:pPr>
        <w:pStyle w:val="BodyText"/>
      </w:pPr>
      <w:r>
        <w:t xml:space="preserve">I am prepared to bring relentless work ethic and cultural fluency to your team. My availability spans [Specify Duration, e.g., "three months starting January 2024"], and I am fully committed to relocating within Lima if needed. I’ve attached my portfolio showcasing projects filmed across Lima’s districts—from the bustling *Mercado de Surquillo* to the serene *Parque de la Reserva*—demonstrating my ability to adapt creative vision to Peru’s diverse environments. One project, *Ríos que Cuentan*, followed waterways through rural Andean communities (accessible via Lima), blending drone footage with intimate interviews—a testament to my holistic approach.</w:t>
      </w:r>
    </w:p>
    <w:p>
      <w:pPr>
        <w:pStyle w:val="BodyText"/>
      </w:pPr>
      <w:r>
        <w:t xml:space="preserve">Thank you for considering this Internship Application Letter. I am confident that my technical skills, cultural insight, and dedication to authentic storytelling align with [Company Name]’s vision for impactful visual media in Peru Lima. I welcome the opportunity to discuss how my background can support your projects during an interview at your convenience. As a future videographer deeply invested in Peru’s creative future, I would be honored to learn from your team and contribute meaningfully to our shared story.</w:t>
      </w:r>
    </w:p>
    <w:p>
      <w:pPr>
        <w:pStyle w:val="BodyText"/>
      </w:pPr>
      <w:r>
        <w:t xml:space="preserve">With sincere gratitude for your time and consideration,</w:t>
      </w:r>
    </w:p>
    <w:p>
      <w:pPr>
        <w:pStyle w:val="BodyText"/>
      </w:pPr>
      <w:r>
        <w:rPr>
          <w:bCs/>
          <w:b/>
        </w:rPr>
        <w:t xml:space="preserve">[Your Full Name]</w:t>
      </w:r>
      <w:r>
        <w:br/>
      </w:r>
      <w:r>
        <w:t xml:space="preserve">Lima, Peru</w:t>
      </w:r>
      <w:r>
        <w:br/>
      </w:r>
      <w:r>
        <w:t xml:space="preserve">[Phone Number] | [Email Address]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 Peru Lima</dc:title>
  <dc:creator/>
  <dc:language>en</dc:language>
  <cp:keywords/>
  <dcterms:created xsi:type="dcterms:W3CDTF">2026-04-27T14:52:49Z</dcterms:created>
  <dcterms:modified xsi:type="dcterms:W3CDTF">2026-04-27T14:52:49Z</dcterms:modified>
</cp:coreProperties>
</file>

<file path=docProps/custom.xml><?xml version="1.0" encoding="utf-8"?>
<Properties xmlns="http://schemas.openxmlformats.org/officeDocument/2006/custom-properties" xmlns:vt="http://schemas.openxmlformats.org/officeDocument/2006/docPropsVTypes"/>
</file>